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FB72B" w14:textId="0FD574FD" w:rsidR="001601BD" w:rsidRPr="00841822" w:rsidRDefault="0060775E" w:rsidP="001601BD">
      <w:pPr>
        <w:rPr>
          <w:rFonts w:ascii="Aptos" w:hAnsi="Aptos" w:cs="Calibri"/>
          <w:b/>
          <w:bCs/>
        </w:rPr>
      </w:pPr>
      <w:r w:rsidRPr="00841822">
        <w:rPr>
          <w:rFonts w:ascii="Aptos" w:hAnsi="Aptos"/>
          <w:b/>
          <w:i/>
        </w:rPr>
        <w:t>Table 3: Association between health literacy score and demographic &amp; behavioral characteristics of Nepali Gurkha veterans</w:t>
      </w:r>
    </w:p>
    <w:tbl>
      <w:tblPr>
        <w:tblStyle w:val="TableGrid"/>
        <w:tblpPr w:leftFromText="180" w:rightFromText="180" w:vertAnchor="text" w:horzAnchor="margin" w:tblpXSpec="center" w:tblpY="104"/>
        <w:tblW w:w="1372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14"/>
        <w:gridCol w:w="1577"/>
        <w:gridCol w:w="1277"/>
        <w:gridCol w:w="1277"/>
        <w:gridCol w:w="1277"/>
        <w:gridCol w:w="1277"/>
        <w:gridCol w:w="1277"/>
        <w:gridCol w:w="1277"/>
        <w:gridCol w:w="1361"/>
        <w:gridCol w:w="1711"/>
      </w:tblGrid>
      <w:tr w:rsidR="001601BD" w:rsidRPr="00841822" w14:paraId="06B490D4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F2C736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6"/>
                <w:szCs w:val="16"/>
              </w:rPr>
              <w:t>Characteristics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D12D3F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. Feeling understood</w:t>
            </w:r>
          </w:p>
          <w:p w14:paraId="62C1A06D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and supported by</w:t>
            </w:r>
          </w:p>
          <w:p w14:paraId="39346DEF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care</w:t>
            </w:r>
          </w:p>
          <w:p w14:paraId="2B6A38BA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professionals</w:t>
            </w:r>
          </w:p>
          <w:p w14:paraId="250EF550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E5CB50" w14:textId="1EBCC793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aving sufficient</w:t>
            </w:r>
          </w:p>
          <w:p w14:paraId="0FB5A052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information to</w:t>
            </w:r>
          </w:p>
          <w:p w14:paraId="45D41E9D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manage my health</w:t>
            </w:r>
          </w:p>
          <w:p w14:paraId="75A7490B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AA2D4C" w14:textId="4B4123ED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Actively</w:t>
            </w:r>
          </w:p>
          <w:p w14:paraId="749891A6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managing </w:t>
            </w:r>
            <w:proofErr w:type="gramStart"/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my</w:t>
            </w:r>
            <w:proofErr w:type="gramEnd"/>
          </w:p>
          <w:p w14:paraId="1C1893BB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</w:t>
            </w:r>
          </w:p>
          <w:p w14:paraId="75E81B50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6CB69C" w14:textId="1D0C068E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4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Social</w:t>
            </w:r>
          </w:p>
          <w:p w14:paraId="39A663E7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support for</w:t>
            </w:r>
          </w:p>
          <w:p w14:paraId="3F53579B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</w:t>
            </w:r>
          </w:p>
          <w:p w14:paraId="7B54A21B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DBECFA" w14:textId="716425B0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5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Appraisal of</w:t>
            </w:r>
          </w:p>
          <w:p w14:paraId="281F26BC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</w:t>
            </w:r>
          </w:p>
          <w:p w14:paraId="4E1DD423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information</w:t>
            </w:r>
          </w:p>
          <w:p w14:paraId="69601462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FAF35B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. Ability to actively</w:t>
            </w:r>
          </w:p>
          <w:p w14:paraId="2756B849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engage with</w:t>
            </w:r>
          </w:p>
          <w:p w14:paraId="44E89446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care</w:t>
            </w:r>
          </w:p>
          <w:p w14:paraId="298D0D69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professionals</w:t>
            </w:r>
          </w:p>
          <w:p w14:paraId="23482FAA" w14:textId="77777777" w:rsidR="001601BD" w:rsidRPr="00841822" w:rsidRDefault="001601BD">
            <w:pPr>
              <w:jc w:val="center"/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96147" w14:textId="2A06C24E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Navigating</w:t>
            </w:r>
          </w:p>
          <w:p w14:paraId="36F5B670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the healthcare</w:t>
            </w:r>
          </w:p>
          <w:p w14:paraId="0B64B1C5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system</w:t>
            </w:r>
          </w:p>
          <w:p w14:paraId="31048631" w14:textId="6EA41C81" w:rsidR="001601BD" w:rsidRPr="00841822" w:rsidRDefault="007F53BB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CE56A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. Ability to</w:t>
            </w:r>
          </w:p>
          <w:p w14:paraId="3F19BE4B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find good</w:t>
            </w:r>
          </w:p>
          <w:p w14:paraId="59A61238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ealth</w:t>
            </w:r>
          </w:p>
          <w:p w14:paraId="5315D96A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information</w:t>
            </w:r>
          </w:p>
          <w:p w14:paraId="0842A701" w14:textId="2CE40715" w:rsidR="001601BD" w:rsidRPr="00841822" w:rsidRDefault="007F53BB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0D8FA2" w14:textId="6058FD6E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9.</w:t>
            </w:r>
            <w:r w:rsidR="002A0781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Understand health</w:t>
            </w:r>
          </w:p>
          <w:p w14:paraId="234BEB28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information enough</w:t>
            </w:r>
          </w:p>
          <w:p w14:paraId="328924F1" w14:textId="77777777" w:rsidR="001601BD" w:rsidRPr="00841822" w:rsidRDefault="001601BD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to know what to do</w:t>
            </w:r>
          </w:p>
          <w:p w14:paraId="525AF6A2" w14:textId="1CC6FFC4" w:rsidR="001601BD" w:rsidRPr="00841822" w:rsidRDefault="007F53BB">
            <w:pPr>
              <w:jc w:val="center"/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Mean (SD)</w:t>
            </w:r>
          </w:p>
        </w:tc>
      </w:tr>
      <w:tr w:rsidR="001601BD" w:rsidRPr="00841822" w14:paraId="4A150DC3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24BEAD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War Involvement</w:t>
            </w:r>
          </w:p>
          <w:p w14:paraId="14B3CC6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Yes</w:t>
            </w:r>
          </w:p>
          <w:p w14:paraId="50B4CE2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No</w:t>
            </w:r>
          </w:p>
          <w:p w14:paraId="43548B8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:</w:t>
            </w:r>
          </w:p>
          <w:p w14:paraId="1D787A3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F5DCE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028A85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3(0.58)</w:t>
            </w:r>
          </w:p>
          <w:p w14:paraId="72CE04D0" w14:textId="77CA7BC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4(0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49B942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1</w:t>
            </w:r>
          </w:p>
          <w:p w14:paraId="3F8F67EC" w14:textId="3018759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3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30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9294B5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415FEB00" w14:textId="6FAC498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7C73399" w14:textId="100AB0E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4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9)</w:t>
            </w:r>
          </w:p>
          <w:p w14:paraId="50132AD4" w14:textId="6334DE6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161E0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  <w:p w14:paraId="0A5EF457" w14:textId="642E2A7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4161E0" w:rsidRPr="00841822">
              <w:rPr>
                <w:rFonts w:ascii="Aptos" w:hAnsi="Aptos" w:cs="Calibri"/>
                <w:bCs/>
                <w:sz w:val="13"/>
                <w:szCs w:val="13"/>
              </w:rPr>
              <w:t>5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4161E0" w:rsidRPr="00841822">
              <w:rPr>
                <w:rFonts w:ascii="Aptos" w:hAnsi="Aptos" w:cs="Calibri"/>
                <w:bCs/>
                <w:sz w:val="13"/>
                <w:szCs w:val="13"/>
              </w:rPr>
              <w:t>1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D0619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03D5366" w14:textId="4BD521E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BB52CAD" w14:textId="10D095F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07F9A4E" w14:textId="10DA1C7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10</w:t>
            </w:r>
          </w:p>
          <w:p w14:paraId="0A4F5152" w14:textId="239C2E3C" w:rsidR="001601BD" w:rsidRPr="00841822" w:rsidRDefault="00351F12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2 to 0.4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EF65FF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3E28ABBF" w14:textId="4FE83F8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2)</w:t>
            </w:r>
          </w:p>
          <w:p w14:paraId="39519C7F" w14:textId="03B3E6D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2)</w:t>
            </w:r>
          </w:p>
          <w:p w14:paraId="0AED936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5</w:t>
            </w:r>
          </w:p>
          <w:p w14:paraId="573B782E" w14:textId="5CB970C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3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2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7E604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E40E015" w14:textId="56EE1C3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6(0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29E1605E" w14:textId="60FC674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1(0.5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63ACEB7" w14:textId="051B260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  <w:p w14:paraId="591910C8" w14:textId="6FC9658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23 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to 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40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A59B6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946A01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6(0.79)</w:t>
            </w:r>
          </w:p>
          <w:p w14:paraId="657899F9" w14:textId="36481AC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8(0.7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EB7DCD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8</w:t>
            </w:r>
          </w:p>
          <w:p w14:paraId="4E9F2554" w14:textId="66A00D5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40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67D47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C4EC7FA" w14:textId="45E1F59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8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55A8721" w14:textId="0897F1B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8(0.8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CFED781" w14:textId="2A952A0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30</w:t>
            </w:r>
          </w:p>
          <w:p w14:paraId="179E3387" w14:textId="7D22592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6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0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2B765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D67DF91" w14:textId="221A8F6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5(0.7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4F89019" w14:textId="6FFD256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2(0.8</w:t>
            </w:r>
            <w:r w:rsidR="00806AC3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EBCE16D" w14:textId="46367C0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</w:p>
          <w:p w14:paraId="0F210458" w14:textId="788AD42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5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51F12" w:rsidRPr="00841822">
              <w:rPr>
                <w:rFonts w:ascii="Aptos" w:hAnsi="Aptos" w:cs="Calibri"/>
                <w:bCs/>
                <w:sz w:val="13"/>
                <w:szCs w:val="13"/>
              </w:rPr>
              <w:t>10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B04D1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68AD3F0" w14:textId="5286F6AD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2</w:t>
            </w:r>
            <w:r w:rsidR="00806AC3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6</w:t>
            </w:r>
            <w:r w:rsidR="00806AC3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16F14A79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46(0.65)</w:t>
            </w:r>
          </w:p>
          <w:p w14:paraId="41C2D058" w14:textId="7E6D9CB0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-0.3</w:t>
            </w:r>
            <w:r w:rsidR="00351F12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</w:t>
            </w:r>
          </w:p>
          <w:p w14:paraId="69BF8601" w14:textId="5F217DA8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-0.</w:t>
            </w:r>
            <w:r w:rsidR="00351F12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4 to -0.0</w:t>
            </w:r>
            <w:r w:rsidR="00351F12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</w:t>
            </w:r>
          </w:p>
          <w:p w14:paraId="7384D61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</w:tr>
      <w:tr w:rsidR="001601BD" w:rsidRPr="00841822" w14:paraId="2E8AC8C8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BDC5B0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Position</w:t>
            </w:r>
          </w:p>
          <w:p w14:paraId="1F55AE3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Officer</w:t>
            </w:r>
          </w:p>
          <w:p w14:paraId="3509D73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Noncommissioned officer</w:t>
            </w:r>
          </w:p>
          <w:p w14:paraId="559315C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06B74C3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  <w:p w14:paraId="40F4649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C33FE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2F768AD5" w14:textId="7FC3A4D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4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1)</w:t>
            </w:r>
          </w:p>
          <w:p w14:paraId="71B8DD0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C04329A" w14:textId="4C7BF6E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(0.5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28162ED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31</w:t>
            </w:r>
          </w:p>
          <w:p w14:paraId="7610A3DB" w14:textId="3C9571D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6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6B0503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5FAC390D" w14:textId="4ABC00F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41(0.6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D15966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0375F0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9(0.53)</w:t>
            </w:r>
          </w:p>
          <w:p w14:paraId="1745948B" w14:textId="7A084DF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2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</w:p>
          <w:p w14:paraId="63605BDB" w14:textId="3F8B85A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1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5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B0C5B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29DB933" w14:textId="74FB0AA6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5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68)</w:t>
            </w:r>
          </w:p>
          <w:p w14:paraId="07D6AA75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5155F536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31(0.58)</w:t>
            </w:r>
          </w:p>
          <w:p w14:paraId="69AD06FC" w14:textId="36A5C7FF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3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</w:p>
          <w:p w14:paraId="2DF1E0BE" w14:textId="3706BF3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0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47A1C8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5E163771" w14:textId="3A41023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63(0.4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559D65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27FF3B0" w14:textId="5505F9F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1B46FFD" w14:textId="3A62A18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16</w:t>
            </w:r>
          </w:p>
          <w:p w14:paraId="323940EF" w14:textId="1451B8C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1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49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7CECC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2893C9CF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22(0.63)</w:t>
            </w:r>
          </w:p>
          <w:p w14:paraId="48B1E34A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6B696698" w14:textId="5905C97F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.9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55)</w:t>
            </w:r>
          </w:p>
          <w:p w14:paraId="4591D7D2" w14:textId="6BE7463C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41</w:t>
            </w:r>
          </w:p>
          <w:p w14:paraId="07115DD9" w14:textId="55B81D6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0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49F70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0973716" w14:textId="55B1F8B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5(0.8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4293BE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CEB0E5D" w14:textId="578E1D1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1(0.7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092E7B8" w14:textId="34E959C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</w:p>
          <w:p w14:paraId="6ED040E7" w14:textId="0F81AF9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6CD9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B18D9AB" w14:textId="635EAF7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8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3632C1E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EA0612E" w14:textId="209AB93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6)</w:t>
            </w:r>
          </w:p>
          <w:p w14:paraId="09BCD2DE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2</w:t>
            </w:r>
          </w:p>
          <w:p w14:paraId="2BF2481F" w14:textId="2D2DB4E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5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C58CF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DBD2F41" w14:textId="052F3E8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9)</w:t>
            </w:r>
          </w:p>
          <w:p w14:paraId="7DCA967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FFA7857" w14:textId="0F42F8B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7(0.7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26E7953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14</w:t>
            </w:r>
          </w:p>
          <w:p w14:paraId="1D54699A" w14:textId="33E2753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1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47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63EDC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6A57A93" w14:textId="615EBB3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55C5BB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336DD70" w14:textId="758DFE92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1(0.6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AD9CB6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3</w:t>
            </w:r>
          </w:p>
          <w:p w14:paraId="405C4333" w14:textId="7611F68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BC17FF" w:rsidRPr="00841822">
              <w:rPr>
                <w:rFonts w:ascii="Aptos" w:hAnsi="Aptos" w:cs="Calibri"/>
                <w:bCs/>
                <w:sz w:val="13"/>
                <w:szCs w:val="13"/>
              </w:rPr>
              <w:t>36</w:t>
            </w:r>
          </w:p>
        </w:tc>
      </w:tr>
      <w:tr w:rsidR="001601BD" w:rsidRPr="00841822" w14:paraId="00BE6175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455E8D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Current Tobacco Consumption</w:t>
            </w:r>
          </w:p>
          <w:p w14:paraId="0948FC0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Yes</w:t>
            </w:r>
          </w:p>
          <w:p w14:paraId="4FFA345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No</w:t>
            </w:r>
          </w:p>
          <w:p w14:paraId="4CB7FC7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495C9CBF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F6247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DE2350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A197681" w14:textId="3905EF6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36)</w:t>
            </w:r>
          </w:p>
          <w:p w14:paraId="6DE42F51" w14:textId="11E2A6F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5F82B50" w14:textId="14D0D31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3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  <w:p w14:paraId="7CA283AF" w14:textId="1108511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4 to 0.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12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A2D8C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F63C64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1BA662B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11(0.35)</w:t>
            </w:r>
          </w:p>
          <w:p w14:paraId="36EE2C6E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34(0.57)</w:t>
            </w:r>
          </w:p>
          <w:p w14:paraId="6A2B4343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-0.43</w:t>
            </w:r>
          </w:p>
          <w:p w14:paraId="18C0503D" w14:textId="592C088E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-0.</w:t>
            </w:r>
            <w:r w:rsidR="00346C43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5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-0.00</w:t>
            </w:r>
            <w:r w:rsidR="00346C43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D2E10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910354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DD85C7B" w14:textId="0110703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2(0.4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06087F1" w14:textId="3806905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AF7EBE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24BF74D" w14:textId="05EBE06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  <w:p w14:paraId="475B1B24" w14:textId="44A0BB4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1 to 0.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3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2D0993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13D5098C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6EDBFBB9" w14:textId="1B11144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65(0.4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854ED6F" w14:textId="47E6D78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5(0.5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D256D4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18</w:t>
            </w:r>
          </w:p>
          <w:p w14:paraId="5FDF02BB" w14:textId="4A8F940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6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789F05" w14:textId="77777777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</w:p>
          <w:p w14:paraId="7379498C" w14:textId="77777777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</w:p>
          <w:p w14:paraId="0F076BAF" w14:textId="77777777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1.83(0.33)</w:t>
            </w:r>
          </w:p>
          <w:p w14:paraId="2ABADABD" w14:textId="4137AD80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2.0</w:t>
            </w:r>
            <w:r w:rsidR="00346C43" w:rsidRPr="00841822">
              <w:rPr>
                <w:rFonts w:ascii="Aptos" w:hAnsi="Aptos" w:cs="Calibri"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sz w:val="13"/>
                <w:szCs w:val="13"/>
              </w:rPr>
              <w:t>(0.60)</w:t>
            </w:r>
          </w:p>
          <w:p w14:paraId="5D66470C" w14:textId="77777777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-0.42</w:t>
            </w:r>
          </w:p>
          <w:p w14:paraId="37C06EA7" w14:textId="25A1D956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-0.</w:t>
            </w:r>
            <w:r w:rsidR="005A7E85" w:rsidRPr="00841822">
              <w:rPr>
                <w:rFonts w:ascii="Aptos" w:hAnsi="Aptos" w:cs="Calibri"/>
                <w:sz w:val="13"/>
                <w:szCs w:val="13"/>
              </w:rPr>
              <w:t>85</w:t>
            </w:r>
            <w:r w:rsidRPr="00841822">
              <w:rPr>
                <w:rFonts w:ascii="Aptos" w:hAnsi="Aptos" w:cs="Calibri"/>
                <w:sz w:val="13"/>
                <w:szCs w:val="13"/>
              </w:rPr>
              <w:t xml:space="preserve"> to 0.0</w:t>
            </w:r>
            <w:r w:rsidR="005A7E85" w:rsidRPr="00841822">
              <w:rPr>
                <w:rFonts w:ascii="Aptos" w:hAnsi="Aptos" w:cs="Calibri"/>
                <w:sz w:val="13"/>
                <w:szCs w:val="13"/>
              </w:rPr>
              <w:t>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61C79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E3304A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645A2C8" w14:textId="377B09C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6)</w:t>
            </w:r>
          </w:p>
          <w:p w14:paraId="388283BC" w14:textId="40A2E2F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6(0.8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2049C2A" w14:textId="32BB9FC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3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  <w:p w14:paraId="05E7BB12" w14:textId="7C7EBEF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8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0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0063C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800A9A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C78D9CC" w14:textId="77777777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1.63(0.48)</w:t>
            </w:r>
          </w:p>
          <w:p w14:paraId="534847D7" w14:textId="43EA827D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1.95(0.8</w:t>
            </w:r>
            <w:r w:rsidR="00346C43" w:rsidRPr="00841822">
              <w:rPr>
                <w:rFonts w:ascii="Aptos" w:hAnsi="Aptos" w:cs="Calibri"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sz w:val="13"/>
                <w:szCs w:val="13"/>
              </w:rPr>
              <w:t>)</w:t>
            </w:r>
          </w:p>
          <w:p w14:paraId="16F8F00E" w14:textId="33861476" w:rsidR="001601BD" w:rsidRPr="00841822" w:rsidRDefault="001601BD">
            <w:pPr>
              <w:rPr>
                <w:rFonts w:ascii="Aptos" w:hAnsi="Aptos" w:cs="Calibri"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-0.4</w:t>
            </w:r>
            <w:r w:rsidR="005A7E85" w:rsidRPr="00841822">
              <w:rPr>
                <w:rFonts w:ascii="Aptos" w:hAnsi="Aptos" w:cs="Calibri"/>
                <w:sz w:val="13"/>
                <w:szCs w:val="13"/>
              </w:rPr>
              <w:t>2</w:t>
            </w:r>
          </w:p>
          <w:p w14:paraId="671E009B" w14:textId="29B2700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sz w:val="13"/>
                <w:szCs w:val="13"/>
              </w:rPr>
              <w:t>-0.</w:t>
            </w:r>
            <w:r w:rsidR="005A7E85" w:rsidRPr="00841822">
              <w:rPr>
                <w:rFonts w:ascii="Aptos" w:hAnsi="Aptos" w:cs="Calibri"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sz w:val="13"/>
                <w:szCs w:val="13"/>
              </w:rPr>
              <w:t>5 to 0.0</w:t>
            </w:r>
            <w:r w:rsidR="005A7E85" w:rsidRPr="00841822">
              <w:rPr>
                <w:rFonts w:ascii="Aptos" w:hAnsi="Aptos" w:cs="Calibri"/>
                <w:sz w:val="13"/>
                <w:szCs w:val="13"/>
              </w:rPr>
              <w:t>1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0A2B0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2208008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3DC955C" w14:textId="162F99C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9)</w:t>
            </w:r>
          </w:p>
          <w:p w14:paraId="205ADE57" w14:textId="660DE1D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8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9106301" w14:textId="344B0DA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</w:p>
          <w:p w14:paraId="64B30E6E" w14:textId="636DC21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5A7E85" w:rsidRPr="00841822">
              <w:rPr>
                <w:rFonts w:ascii="Aptos" w:hAnsi="Aptos" w:cs="Calibri"/>
                <w:bCs/>
                <w:sz w:val="13"/>
                <w:szCs w:val="13"/>
              </w:rPr>
              <w:t>7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1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3D6F7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3EA42D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D11CE79" w14:textId="3D9CE46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3)</w:t>
            </w:r>
          </w:p>
          <w:p w14:paraId="3F2AD88A" w14:textId="1028051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3(0.6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9C20524" w14:textId="407A1EA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  <w:p w14:paraId="534C1C34" w14:textId="2239922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63</w:t>
            </w:r>
            <w:r w:rsidR="00346C43"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0.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22</w:t>
            </w:r>
          </w:p>
          <w:p w14:paraId="29E2E6D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</w:tr>
      <w:tr w:rsidR="001601BD" w:rsidRPr="00841822" w14:paraId="51E05398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AD8472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Current Alcohol</w:t>
            </w:r>
          </w:p>
          <w:p w14:paraId="75BED311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Consumption </w:t>
            </w:r>
          </w:p>
          <w:p w14:paraId="34B42DB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Yes</w:t>
            </w:r>
          </w:p>
          <w:p w14:paraId="7F4ADBB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No</w:t>
            </w:r>
          </w:p>
          <w:p w14:paraId="75DBB63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08EA922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F4EBB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40351E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E6ABC6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FCA83F2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1(0.56)</w:t>
            </w:r>
          </w:p>
          <w:p w14:paraId="7734D485" w14:textId="1EE6CD6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4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7)</w:t>
            </w:r>
          </w:p>
          <w:p w14:paraId="40C9EAF4" w14:textId="71BFDFF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</w:p>
          <w:p w14:paraId="1D475734" w14:textId="71E223B2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1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E9211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EA70F8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A0A786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EBA6F52" w14:textId="545BC29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3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3)</w:t>
            </w:r>
          </w:p>
          <w:p w14:paraId="114D7D73" w14:textId="07827BA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4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4D26464" w14:textId="666B5132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23</w:t>
            </w:r>
          </w:p>
          <w:p w14:paraId="76623255" w14:textId="2F1E9E3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1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31D73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3197DC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3FBAC6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91225EA" w14:textId="6326760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84576CF" w14:textId="0815480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5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BEBDAF0" w14:textId="7648ED1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32</w:t>
            </w:r>
          </w:p>
          <w:p w14:paraId="423AE6DB" w14:textId="2F41D64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7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0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B725D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533917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660F67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0DD45AC" w14:textId="37A4DE7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3)</w:t>
            </w:r>
          </w:p>
          <w:p w14:paraId="03C6A1AB" w14:textId="671A4FB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6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47)</w:t>
            </w:r>
          </w:p>
          <w:p w14:paraId="7634C9DA" w14:textId="0973325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  <w:p w14:paraId="62309AE4" w14:textId="7E51C3E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4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2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B30FD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973A45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474738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281A8D0" w14:textId="332233E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6)</w:t>
            </w:r>
          </w:p>
          <w:p w14:paraId="0335FD12" w14:textId="5F7E667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93A5648" w14:textId="60D2D6E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30</w:t>
            </w:r>
          </w:p>
          <w:p w14:paraId="5E0CF195" w14:textId="4C3AEB2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0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CC16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5B4C2A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29C043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65993E2" w14:textId="17A2EF1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4)</w:t>
            </w:r>
          </w:p>
          <w:p w14:paraId="058B14E7" w14:textId="0274D86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="003B20C1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3ADA68D" w14:textId="0B5C6A8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</w:p>
          <w:p w14:paraId="77DB57BF" w14:textId="7E382AC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09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C2232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6CACD29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D2D506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4E721CDD" w14:textId="1C0254C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87(0.7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ACA32F7" w14:textId="64B6810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0(0.9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A11D7B2" w14:textId="64CE876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  <w:p w14:paraId="698C7059" w14:textId="2D55F08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08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BEF85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84B3FE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9DEA61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D972DF3" w14:textId="2822A7A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BCAC2E1" w14:textId="5A12079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9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CA31878" w14:textId="5A1B16E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24</w:t>
            </w:r>
          </w:p>
          <w:p w14:paraId="67EE6831" w14:textId="648E553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6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1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</w:p>
          <w:p w14:paraId="40200D4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9F85E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1BAA01F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41B50E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6FC844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7(0.61)</w:t>
            </w:r>
          </w:p>
          <w:p w14:paraId="206AFB53" w14:textId="0F99409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5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33851BB" w14:textId="4367C31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3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</w:p>
          <w:p w14:paraId="62A43DB6" w14:textId="49AA238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4 to 0.0</w:t>
            </w:r>
            <w:r w:rsidR="0039456B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</w:tc>
      </w:tr>
      <w:tr w:rsidR="001601BD" w:rsidRPr="00841822" w14:paraId="4FB919C5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F3DE50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Diabetes</w:t>
            </w:r>
          </w:p>
          <w:p w14:paraId="17A472B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Present</w:t>
            </w:r>
          </w:p>
          <w:p w14:paraId="1AD18D2E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Absent</w:t>
            </w:r>
          </w:p>
          <w:p w14:paraId="7421E81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53D28889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CCCE1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220BAF96" w14:textId="2FFA627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55BD5CD" w14:textId="17567F0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8)</w:t>
            </w:r>
          </w:p>
          <w:p w14:paraId="1F25D7D1" w14:textId="628DE39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2</w:t>
            </w:r>
          </w:p>
          <w:p w14:paraId="09D52533" w14:textId="30A394B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7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13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00D8D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288A81C0" w14:textId="79071BF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4A0629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3(0.55)</w:t>
            </w:r>
          </w:p>
          <w:p w14:paraId="77F30B66" w14:textId="034B1F7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</w:p>
          <w:p w14:paraId="4209525F" w14:textId="3C93442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7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A9EC5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3DC99AC" w14:textId="64E38DF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21005432" w14:textId="1B66FB7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24AACD8B" w14:textId="4388869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</w:p>
          <w:p w14:paraId="479C1CFF" w14:textId="28786B1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1 to 0.3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1131C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DAED87C" w14:textId="1A6DCF8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6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67B3F44C" w14:textId="3C35C7A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DAFED22" w14:textId="23850FD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1</w:t>
            </w:r>
          </w:p>
          <w:p w14:paraId="61293646" w14:textId="6E6DC05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2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6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13FE4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B0E1A38" w14:textId="16927E4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6(0.5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710B3EF" w14:textId="5EDC930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6(0.5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6D3865A" w14:textId="608D2DA7" w:rsidR="001601BD" w:rsidRPr="00841822" w:rsidRDefault="004D0628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</w:t>
            </w:r>
            <w:r w:rsidR="001601BD"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16</w:t>
            </w:r>
          </w:p>
          <w:p w14:paraId="2BD6232E" w14:textId="79D64F0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6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10788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FED6EB8" w14:textId="1C80C6C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2BD7D35" w14:textId="269124A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8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A79378A" w14:textId="33E919C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8</w:t>
            </w:r>
          </w:p>
          <w:p w14:paraId="27548872" w14:textId="67002C7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6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2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</w:p>
          <w:p w14:paraId="710332A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BC696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124316B" w14:textId="3960F6C5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7(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58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48894A9" w14:textId="1CE313A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8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6BBF97A" w14:textId="0D4B6C22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12</w:t>
            </w:r>
          </w:p>
          <w:p w14:paraId="445E8E3E" w14:textId="18C3A95C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5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33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83C0F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2B8E4814" w14:textId="3E05F37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3(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8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0C6FEF6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1(0.79)</w:t>
            </w:r>
          </w:p>
          <w:p w14:paraId="3D40D900" w14:textId="1C733001" w:rsidR="001601BD" w:rsidRPr="00841822" w:rsidRDefault="004D0628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</w:t>
            </w:r>
            <w:r w:rsidR="001601BD"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  <w:r w:rsidR="001601BD" w:rsidRPr="00841822">
              <w:rPr>
                <w:rFonts w:ascii="Aptos" w:hAnsi="Aptos" w:cs="Calibri"/>
                <w:bCs/>
                <w:sz w:val="13"/>
                <w:szCs w:val="13"/>
              </w:rPr>
              <w:t>1</w:t>
            </w:r>
          </w:p>
          <w:p w14:paraId="7BD1BBE0" w14:textId="341D8F4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5 to 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34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21694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4D087A8" w14:textId="457EB12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2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6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7EF12114" w14:textId="5F9A9F3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A3499A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65)</w:t>
            </w:r>
          </w:p>
          <w:p w14:paraId="038EEF96" w14:textId="1A5A555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16</w:t>
            </w:r>
          </w:p>
          <w:p w14:paraId="1D89EF96" w14:textId="3ADA0066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4D0628" w:rsidRPr="00841822">
              <w:rPr>
                <w:rFonts w:ascii="Aptos" w:hAnsi="Aptos" w:cs="Calibri"/>
                <w:bCs/>
                <w:sz w:val="13"/>
                <w:szCs w:val="13"/>
              </w:rPr>
              <w:t>29</w:t>
            </w:r>
          </w:p>
        </w:tc>
      </w:tr>
      <w:tr w:rsidR="001601BD" w:rsidRPr="00841822" w14:paraId="5C551193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1E70F6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BMI</w:t>
            </w:r>
          </w:p>
          <w:p w14:paraId="29E0516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Normal</w:t>
            </w:r>
          </w:p>
          <w:p w14:paraId="1D9FB390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Overweight</w:t>
            </w:r>
          </w:p>
          <w:p w14:paraId="12B8584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45207CA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  <w:p w14:paraId="0A5A1398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AE5F4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88ABF7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3(0.57)</w:t>
            </w:r>
          </w:p>
          <w:p w14:paraId="4DE06F21" w14:textId="327DFC2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3(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6142D9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03</w:t>
            </w:r>
          </w:p>
          <w:p w14:paraId="3F25C336" w14:textId="440967D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0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9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BEC1C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F1D2DAF" w14:textId="7309EE4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2(0.5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D6E8178" w14:textId="7F843B0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369ABD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04</w:t>
            </w:r>
          </w:p>
          <w:p w14:paraId="77F22960" w14:textId="70D0965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9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0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2A32A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0DE5DE0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6(0.59)</w:t>
            </w:r>
          </w:p>
          <w:p w14:paraId="46827BB8" w14:textId="084AF60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9(0.6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6D113E5" w14:textId="1F01EC2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05</w:t>
            </w:r>
          </w:p>
          <w:p w14:paraId="6DF4E7B2" w14:textId="09DF6C1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5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6977A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541FE901" w14:textId="0E5F0A9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5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56)</w:t>
            </w:r>
          </w:p>
          <w:p w14:paraId="673AB310" w14:textId="17C98E8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3.6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4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1F455A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15</w:t>
            </w:r>
          </w:p>
          <w:p w14:paraId="25862C7A" w14:textId="308BF80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4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1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50B21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A68BD6A" w14:textId="30CA6E1B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6(0.5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4F376FD6" w14:textId="74E9DB1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02(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5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CCA46E7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6</w:t>
            </w:r>
          </w:p>
          <w:p w14:paraId="170EBD73" w14:textId="59999818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3 to 0.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869ABA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5EAA304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6(0.79)</w:t>
            </w:r>
          </w:p>
          <w:p w14:paraId="757CBB4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5(0.79)</w:t>
            </w:r>
          </w:p>
          <w:p w14:paraId="4D2A538F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14</w:t>
            </w:r>
          </w:p>
          <w:p w14:paraId="6BD48603" w14:textId="16DDBEA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1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5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44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2624F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7964E594" w14:textId="1FE4B61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9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80)</w:t>
            </w:r>
          </w:p>
          <w:p w14:paraId="2EC85468" w14:textId="01178D5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1.8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7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565AD426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09</w:t>
            </w:r>
          </w:p>
          <w:p w14:paraId="7589A2BF" w14:textId="437381D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21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3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357DA3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6B21A09E" w14:textId="44D5569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(0.80)</w:t>
            </w:r>
          </w:p>
          <w:p w14:paraId="041BB567" w14:textId="1C2C66C3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15(0.7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360AE864" w14:textId="55250E8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10</w:t>
            </w:r>
          </w:p>
          <w:p w14:paraId="5B82121A" w14:textId="27EB29F0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20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3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9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FD5E1E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  <w:p w14:paraId="3E10633D" w14:textId="34857014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35(0.6</w:t>
            </w:r>
            <w:r w:rsidR="000E4737" w:rsidRPr="00841822">
              <w:rPr>
                <w:rFonts w:ascii="Aptos" w:hAnsi="Aptos" w:cs="Calibri"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>)</w:t>
            </w:r>
          </w:p>
          <w:p w14:paraId="15BBF9CC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2.24(0.61)</w:t>
            </w:r>
          </w:p>
          <w:p w14:paraId="676ACA6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0.17</w:t>
            </w:r>
          </w:p>
          <w:p w14:paraId="06E362E1" w14:textId="6D22EFBF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-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12</w:t>
            </w: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 to 0.</w:t>
            </w:r>
            <w:r w:rsidR="00FA7F48" w:rsidRPr="00841822">
              <w:rPr>
                <w:rFonts w:ascii="Aptos" w:hAnsi="Aptos" w:cs="Calibri"/>
                <w:bCs/>
                <w:sz w:val="13"/>
                <w:szCs w:val="13"/>
              </w:rPr>
              <w:t>47</w:t>
            </w:r>
          </w:p>
        </w:tc>
      </w:tr>
      <w:tr w:rsidR="001601BD" w:rsidRPr="00841822" w14:paraId="537088B3" w14:textId="77777777" w:rsidTr="00D06A2F"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902B50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Hypertension</w:t>
            </w:r>
          </w:p>
          <w:p w14:paraId="23DA8005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 xml:space="preserve">Normal </w:t>
            </w:r>
          </w:p>
          <w:p w14:paraId="106DFF22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Hypertensive</w:t>
            </w:r>
          </w:p>
          <w:p w14:paraId="66E1817B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Effect size</w:t>
            </w:r>
          </w:p>
          <w:p w14:paraId="74314C7C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Cs/>
                <w:sz w:val="13"/>
                <w:szCs w:val="13"/>
              </w:rPr>
              <w:t>95% CI</w:t>
            </w:r>
          </w:p>
        </w:tc>
        <w:tc>
          <w:tcPr>
            <w:tcW w:w="15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50141B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75200860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47(0.59)</w:t>
            </w:r>
          </w:p>
          <w:p w14:paraId="68EE5065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18(0.53)</w:t>
            </w:r>
          </w:p>
          <w:p w14:paraId="198F26E8" w14:textId="63C0FE33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5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</w:t>
            </w:r>
          </w:p>
          <w:p w14:paraId="23D4618F" w14:textId="4FB2F70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2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AF652C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54C901A1" w14:textId="1C2E4A42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42(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0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3E50639E" w14:textId="59BF41FE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2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4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2D0A6DFB" w14:textId="173CEDE9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40</w:t>
            </w:r>
          </w:p>
          <w:p w14:paraId="0429F7E6" w14:textId="6F483B2D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1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9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17F17E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06985ECC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51(0.63)</w:t>
            </w:r>
          </w:p>
          <w:p w14:paraId="1E795A6E" w14:textId="383909C1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2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56)</w:t>
            </w:r>
          </w:p>
          <w:p w14:paraId="308EE8C8" w14:textId="192ADAA8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4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9</w:t>
            </w:r>
          </w:p>
          <w:p w14:paraId="75850AAF" w14:textId="0D3799EE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0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8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F7C71A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3B9DD6BC" w14:textId="7F3806E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.6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4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44)</w:t>
            </w:r>
          </w:p>
          <w:p w14:paraId="3143BD2B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.48(0.58)</w:t>
            </w:r>
          </w:p>
          <w:p w14:paraId="0EBCF06B" w14:textId="3E12A884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3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</w:t>
            </w:r>
          </w:p>
          <w:p w14:paraId="015FEB87" w14:textId="46D1C3C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3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DB456D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120346F6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17(0.63)</w:t>
            </w:r>
          </w:p>
          <w:p w14:paraId="22C5FA93" w14:textId="6C8F2BF2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.9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4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202A9D84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47</w:t>
            </w:r>
          </w:p>
          <w:p w14:paraId="1DE988B4" w14:textId="5BB210CA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1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6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2E1A43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3AB25102" w14:textId="7461D608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3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8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65DA9D4E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05(0.64)</w:t>
            </w:r>
          </w:p>
          <w:p w14:paraId="0ED1A28A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42</w:t>
            </w:r>
          </w:p>
          <w:p w14:paraId="1B553C83" w14:textId="2727A2C2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1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3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1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FF1FCB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69737D0B" w14:textId="504454CC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09(0.8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0E910815" w14:textId="11C4D4F5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.71(0.5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9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6CEFD57C" w14:textId="18D0E206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5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</w:t>
            </w:r>
          </w:p>
          <w:p w14:paraId="47DDD74E" w14:textId="71605CB1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1 to 0.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9 </w:t>
            </w:r>
          </w:p>
        </w:tc>
        <w:tc>
          <w:tcPr>
            <w:tcW w:w="13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999C7C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34151006" w14:textId="4424BC1A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3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(0.88)</w:t>
            </w:r>
          </w:p>
          <w:p w14:paraId="27147AE4" w14:textId="5136152A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02(0.6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57BB45F5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45</w:t>
            </w:r>
          </w:p>
          <w:p w14:paraId="4677ACA2" w14:textId="28D9A7D9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1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6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4</w:t>
            </w:r>
          </w:p>
        </w:tc>
        <w:tc>
          <w:tcPr>
            <w:tcW w:w="17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69A84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</w:p>
          <w:p w14:paraId="7C02A7B8" w14:textId="24779EE3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45(0.6</w:t>
            </w:r>
            <w:r w:rsidR="00EE3ED5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8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)</w:t>
            </w:r>
          </w:p>
          <w:p w14:paraId="0CE94218" w14:textId="1C17219D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2.16(0.56)</w:t>
            </w:r>
          </w:p>
          <w:p w14:paraId="6B995D1F" w14:textId="77777777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46</w:t>
            </w:r>
          </w:p>
          <w:p w14:paraId="75965642" w14:textId="0E318EDF" w:rsidR="001601BD" w:rsidRPr="00841822" w:rsidRDefault="001601BD">
            <w:pPr>
              <w:rPr>
                <w:rFonts w:ascii="Aptos" w:hAnsi="Aptos" w:cs="Calibri"/>
                <w:b/>
                <w:bCs/>
                <w:sz w:val="13"/>
                <w:szCs w:val="13"/>
              </w:rPr>
            </w:pP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0.1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</w:t>
            </w:r>
            <w:r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 xml:space="preserve"> to 0.</w:t>
            </w:r>
            <w:r w:rsidR="00BC3446" w:rsidRPr="00841822">
              <w:rPr>
                <w:rFonts w:ascii="Aptos" w:hAnsi="Aptos" w:cs="Calibri"/>
                <w:b/>
                <w:bCs/>
                <w:sz w:val="13"/>
                <w:szCs w:val="13"/>
              </w:rPr>
              <w:t>75</w:t>
            </w:r>
          </w:p>
          <w:p w14:paraId="237826AD" w14:textId="77777777" w:rsidR="001601BD" w:rsidRPr="00841822" w:rsidRDefault="001601BD">
            <w:pPr>
              <w:rPr>
                <w:rFonts w:ascii="Aptos" w:hAnsi="Aptos" w:cs="Calibri"/>
                <w:bCs/>
                <w:sz w:val="13"/>
                <w:szCs w:val="13"/>
              </w:rPr>
            </w:pPr>
          </w:p>
        </w:tc>
      </w:tr>
    </w:tbl>
    <w:p w14:paraId="7BA37643" w14:textId="2B431B78" w:rsidR="00C04348" w:rsidRPr="007E1A7D" w:rsidRDefault="00D06A2F" w:rsidP="005B5862">
      <w:pPr>
        <w:rPr>
          <w:rFonts w:ascii="Aptos" w:hAnsi="Aptos"/>
          <w:lang w:val="en"/>
        </w:rPr>
      </w:pPr>
      <w:r w:rsidRPr="00841822">
        <w:rPr>
          <w:rFonts w:ascii="Aptos" w:hAnsi="Aptos"/>
          <w:lang w:val="en"/>
        </w:rPr>
        <w:t>Note: BMI=Body Mass Index, CI= Confidence Interval, SD=</w:t>
      </w:r>
      <w:r w:rsidR="006021C8" w:rsidRPr="00841822">
        <w:rPr>
          <w:rFonts w:ascii="Aptos" w:hAnsi="Aptos"/>
          <w:lang w:val="en"/>
        </w:rPr>
        <w:t>Standard</w:t>
      </w:r>
      <w:r w:rsidRPr="00841822">
        <w:rPr>
          <w:rFonts w:ascii="Aptos" w:hAnsi="Aptos"/>
          <w:lang w:val="en"/>
        </w:rPr>
        <w:t xml:space="preserve"> Deviation</w:t>
      </w:r>
    </w:p>
    <w:sectPr w:rsidR="00C04348" w:rsidRPr="007E1A7D" w:rsidSect="001601B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3NLOwNDYyN7Y0NTZS0lEKTi0uzszPAykwrAUA4TwX5ywAAAA="/>
  </w:docVars>
  <w:rsids>
    <w:rsidRoot w:val="00FC266F"/>
    <w:rsid w:val="000E4737"/>
    <w:rsid w:val="0011553E"/>
    <w:rsid w:val="001601BD"/>
    <w:rsid w:val="002A0781"/>
    <w:rsid w:val="00334330"/>
    <w:rsid w:val="00346C43"/>
    <w:rsid w:val="00351F12"/>
    <w:rsid w:val="00380FA6"/>
    <w:rsid w:val="0039456B"/>
    <w:rsid w:val="003B20C1"/>
    <w:rsid w:val="004161E0"/>
    <w:rsid w:val="004D0628"/>
    <w:rsid w:val="00537CD4"/>
    <w:rsid w:val="005A11A5"/>
    <w:rsid w:val="005A7E85"/>
    <w:rsid w:val="005B5862"/>
    <w:rsid w:val="005C7736"/>
    <w:rsid w:val="006021C8"/>
    <w:rsid w:val="0060775E"/>
    <w:rsid w:val="00670DFE"/>
    <w:rsid w:val="007E1A7D"/>
    <w:rsid w:val="007F53BB"/>
    <w:rsid w:val="00806AC3"/>
    <w:rsid w:val="00841822"/>
    <w:rsid w:val="00A3499A"/>
    <w:rsid w:val="00AF7EBE"/>
    <w:rsid w:val="00BC17FF"/>
    <w:rsid w:val="00BC3446"/>
    <w:rsid w:val="00C04348"/>
    <w:rsid w:val="00D06A2F"/>
    <w:rsid w:val="00DE4AA7"/>
    <w:rsid w:val="00EE3ED5"/>
    <w:rsid w:val="00FA7F48"/>
    <w:rsid w:val="00FC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36B646"/>
  <w15:chartTrackingRefBased/>
  <w15:docId w15:val="{B145B88E-DBE2-4D1C-A6CE-CDDB16211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1BD"/>
    <w:pPr>
      <w:spacing w:after="0" w:line="240" w:lineRule="auto"/>
    </w:pPr>
    <w:rPr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266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266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266F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266F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266F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266F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266F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266F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266F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26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26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26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26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26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26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26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26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26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266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C26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266F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C26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266F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C26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266F"/>
    <w:pPr>
      <w:spacing w:after="160" w:line="259" w:lineRule="auto"/>
      <w:ind w:left="720"/>
      <w:contextualSpacing/>
    </w:pPr>
    <w:rPr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C26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26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26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266F"/>
    <w:rPr>
      <w:b/>
      <w:bCs/>
      <w:smallCaps/>
      <w:color w:val="0F4761" w:themeColor="accent1" w:themeShade="BF"/>
      <w:spacing w:val="5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01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01BD"/>
    <w:rPr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601BD"/>
    <w:rPr>
      <w:sz w:val="16"/>
      <w:szCs w:val="16"/>
    </w:rPr>
  </w:style>
  <w:style w:type="table" w:styleId="TableGrid">
    <w:name w:val="Table Grid"/>
    <w:basedOn w:val="TableNormal"/>
    <w:uiPriority w:val="39"/>
    <w:rsid w:val="001601BD"/>
    <w:pPr>
      <w:spacing w:after="0" w:line="240" w:lineRule="auto"/>
    </w:pPr>
    <w:rPr>
      <w:rFonts w:eastAsiaTheme="minorEastAsia" w:cs="Times New Roman"/>
      <w:kern w:val="0"/>
      <w14:ligatures w14:val="none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apkota</dc:creator>
  <cp:keywords/>
  <dc:description/>
  <cp:lastModifiedBy>Microsoft Office User</cp:lastModifiedBy>
  <cp:revision>22</cp:revision>
  <dcterms:created xsi:type="dcterms:W3CDTF">2024-12-16T04:28:00Z</dcterms:created>
  <dcterms:modified xsi:type="dcterms:W3CDTF">2025-04-26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c1283b8b45497a19cbb13eeea63b2497c5f5fb138dda42f3ef2320a2da7a21</vt:lpwstr>
  </property>
</Properties>
</file>